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0F6B2D" w14:textId="77777777" w:rsidR="0034305B" w:rsidRPr="0034305B" w:rsidRDefault="00EE7D92" w:rsidP="0034305B">
      <w:pPr>
        <w:jc w:val="both"/>
        <w:rPr>
          <w:rFonts w:ascii="Arial" w:hAnsi="Arial" w:cs="Arial"/>
        </w:rPr>
      </w:pPr>
      <w:r>
        <w:softHyphen/>
      </w:r>
      <w:r w:rsidR="0034305B" w:rsidRPr="0034305B">
        <w:rPr>
          <w:rFonts w:ascii="Arial" w:hAnsi="Arial" w:cs="Arial"/>
          <w:b/>
          <w:bCs/>
        </w:rPr>
        <w:t>&lt; Date &gt;</w:t>
      </w:r>
    </w:p>
    <w:p w14:paraId="258F95AF" w14:textId="77777777" w:rsidR="0034305B" w:rsidRPr="0034305B" w:rsidRDefault="0034305B" w:rsidP="0034305B">
      <w:pPr>
        <w:jc w:val="both"/>
        <w:rPr>
          <w:rFonts w:ascii="Arial" w:hAnsi="Arial" w:cs="Arial"/>
        </w:rPr>
      </w:pPr>
    </w:p>
    <w:p w14:paraId="106E29A0" w14:textId="77777777" w:rsidR="0034305B" w:rsidRPr="0034305B" w:rsidRDefault="0034305B" w:rsidP="0034305B">
      <w:pPr>
        <w:jc w:val="both"/>
        <w:rPr>
          <w:rFonts w:ascii="Arial" w:hAnsi="Arial" w:cs="Arial"/>
        </w:rPr>
      </w:pPr>
    </w:p>
    <w:p w14:paraId="6D3FAACD" w14:textId="77777777" w:rsidR="0034305B" w:rsidRPr="0034305B" w:rsidRDefault="0034305B" w:rsidP="0034305B">
      <w:pPr>
        <w:jc w:val="both"/>
        <w:rPr>
          <w:rFonts w:ascii="Arial" w:hAnsi="Arial" w:cs="Arial"/>
          <w:b/>
          <w:bCs/>
        </w:rPr>
      </w:pPr>
      <w:r w:rsidRPr="0034305B">
        <w:rPr>
          <w:rFonts w:ascii="Arial" w:hAnsi="Arial" w:cs="Arial"/>
          <w:b/>
          <w:bCs/>
        </w:rPr>
        <w:t>Parent/Guardian’s Name</w:t>
      </w:r>
    </w:p>
    <w:p w14:paraId="3E8865D8" w14:textId="77777777" w:rsidR="0034305B" w:rsidRPr="0034305B" w:rsidRDefault="0034305B" w:rsidP="0034305B">
      <w:pPr>
        <w:jc w:val="both"/>
        <w:rPr>
          <w:rFonts w:ascii="Arial" w:hAnsi="Arial" w:cs="Arial"/>
          <w:b/>
          <w:bCs/>
        </w:rPr>
      </w:pPr>
      <w:r w:rsidRPr="0034305B">
        <w:rPr>
          <w:rFonts w:ascii="Arial" w:hAnsi="Arial" w:cs="Arial"/>
          <w:b/>
          <w:bCs/>
        </w:rPr>
        <w:t>Address</w:t>
      </w:r>
    </w:p>
    <w:p w14:paraId="11B7F48D" w14:textId="77777777" w:rsidR="0034305B" w:rsidRPr="0034305B" w:rsidRDefault="0034305B" w:rsidP="0034305B">
      <w:pPr>
        <w:jc w:val="both"/>
        <w:rPr>
          <w:rFonts w:ascii="Arial" w:hAnsi="Arial" w:cs="Arial"/>
          <w:b/>
          <w:bCs/>
        </w:rPr>
      </w:pPr>
      <w:r w:rsidRPr="0034305B">
        <w:rPr>
          <w:rFonts w:ascii="Arial" w:hAnsi="Arial" w:cs="Arial"/>
          <w:b/>
          <w:bCs/>
        </w:rPr>
        <w:t>City, state, zip</w:t>
      </w:r>
    </w:p>
    <w:p w14:paraId="592D79F9" w14:textId="77777777" w:rsidR="0034305B" w:rsidRPr="0034305B" w:rsidRDefault="0034305B" w:rsidP="0034305B">
      <w:pPr>
        <w:jc w:val="both"/>
        <w:rPr>
          <w:rFonts w:ascii="Arial" w:hAnsi="Arial" w:cs="Arial"/>
        </w:rPr>
      </w:pPr>
    </w:p>
    <w:p w14:paraId="40AD1A80" w14:textId="77777777" w:rsidR="0034305B" w:rsidRPr="0034305B" w:rsidRDefault="0034305B" w:rsidP="0034305B">
      <w:pPr>
        <w:jc w:val="both"/>
        <w:rPr>
          <w:rFonts w:ascii="Arial" w:hAnsi="Arial" w:cs="Arial"/>
        </w:rPr>
      </w:pPr>
      <w:r w:rsidRPr="0034305B">
        <w:rPr>
          <w:rFonts w:ascii="Arial" w:hAnsi="Arial" w:cs="Arial"/>
        </w:rPr>
        <w:t xml:space="preserve">RE: </w:t>
      </w:r>
      <w:r w:rsidRPr="0034305B">
        <w:rPr>
          <w:rFonts w:ascii="Arial" w:hAnsi="Arial" w:cs="Arial"/>
          <w:b/>
          <w:bCs/>
        </w:rPr>
        <w:t>&lt; Student First Name, Last Name, Non-Compliance Issue &gt;</w:t>
      </w:r>
    </w:p>
    <w:p w14:paraId="4BDE808F" w14:textId="77777777" w:rsidR="0034305B" w:rsidRPr="0034305B" w:rsidRDefault="0034305B" w:rsidP="0034305B">
      <w:pPr>
        <w:jc w:val="both"/>
        <w:rPr>
          <w:rFonts w:ascii="Arial" w:hAnsi="Arial" w:cs="Arial"/>
        </w:rPr>
      </w:pPr>
    </w:p>
    <w:p w14:paraId="31F6C28B" w14:textId="77777777" w:rsidR="0034305B" w:rsidRPr="0034305B" w:rsidRDefault="0034305B" w:rsidP="0034305B">
      <w:pPr>
        <w:jc w:val="both"/>
        <w:rPr>
          <w:rFonts w:ascii="Arial" w:hAnsi="Arial" w:cs="Arial"/>
        </w:rPr>
      </w:pPr>
    </w:p>
    <w:p w14:paraId="62922B1B" w14:textId="77777777" w:rsidR="0034305B" w:rsidRPr="0034305B" w:rsidRDefault="0034305B" w:rsidP="0034305B">
      <w:pPr>
        <w:jc w:val="both"/>
        <w:rPr>
          <w:rFonts w:ascii="Arial" w:hAnsi="Arial" w:cs="Arial"/>
        </w:rPr>
      </w:pPr>
      <w:r w:rsidRPr="0034305B">
        <w:rPr>
          <w:rFonts w:ascii="Arial" w:hAnsi="Arial" w:cs="Arial"/>
        </w:rPr>
        <w:t xml:space="preserve">Dear </w:t>
      </w:r>
      <w:r w:rsidRPr="0034305B">
        <w:rPr>
          <w:rFonts w:ascii="Arial" w:hAnsi="Arial" w:cs="Arial"/>
          <w:b/>
          <w:bCs/>
        </w:rPr>
        <w:t>&lt; insert parent/guardian’s name &gt;,</w:t>
      </w:r>
    </w:p>
    <w:p w14:paraId="1C8C9822" w14:textId="77777777" w:rsidR="0034305B" w:rsidRPr="0034305B" w:rsidRDefault="0034305B" w:rsidP="0034305B">
      <w:pPr>
        <w:jc w:val="both"/>
        <w:rPr>
          <w:rFonts w:ascii="Arial" w:hAnsi="Arial" w:cs="Arial"/>
        </w:rPr>
      </w:pPr>
    </w:p>
    <w:p w14:paraId="58B5045A" w14:textId="77777777" w:rsidR="0034305B" w:rsidRPr="0034305B" w:rsidRDefault="0034305B" w:rsidP="0034305B">
      <w:pPr>
        <w:jc w:val="both"/>
        <w:rPr>
          <w:rFonts w:ascii="Arial" w:hAnsi="Arial" w:cs="Arial"/>
          <w:szCs w:val="22"/>
        </w:rPr>
      </w:pPr>
      <w:r w:rsidRPr="0034305B">
        <w:rPr>
          <w:rFonts w:ascii="Arial" w:hAnsi="Arial" w:cs="Arial"/>
          <w:szCs w:val="22"/>
        </w:rPr>
        <w:t>Enrollment in Cottonwood Charter School is contingent upon standard enrollment expectations and requirements being met.</w:t>
      </w:r>
    </w:p>
    <w:p w14:paraId="3374CCC9" w14:textId="77777777" w:rsidR="0034305B" w:rsidRPr="0034305B" w:rsidRDefault="0034305B" w:rsidP="0034305B">
      <w:pPr>
        <w:jc w:val="both"/>
        <w:rPr>
          <w:rFonts w:ascii="Arial" w:hAnsi="Arial" w:cs="Arial"/>
        </w:rPr>
      </w:pPr>
    </w:p>
    <w:p w14:paraId="22E0F790" w14:textId="77777777" w:rsidR="0034305B" w:rsidRPr="0034305B" w:rsidRDefault="0034305B" w:rsidP="0034305B">
      <w:pPr>
        <w:jc w:val="both"/>
        <w:rPr>
          <w:rFonts w:ascii="Arial" w:hAnsi="Arial" w:cs="Arial"/>
        </w:rPr>
      </w:pPr>
      <w:r w:rsidRPr="0034305B">
        <w:rPr>
          <w:rFonts w:ascii="Arial" w:hAnsi="Arial" w:cs="Arial"/>
        </w:rPr>
        <w:t xml:space="preserve"> The following are current, existing non-compliancy concern(s)/issue(s):</w:t>
      </w:r>
    </w:p>
    <w:p w14:paraId="2B862029" w14:textId="77777777" w:rsidR="0034305B" w:rsidRPr="0034305B" w:rsidRDefault="0034305B" w:rsidP="0034305B">
      <w:pPr>
        <w:jc w:val="both"/>
        <w:rPr>
          <w:rFonts w:ascii="Arial" w:hAnsi="Arial" w:cs="Arial"/>
        </w:rPr>
      </w:pPr>
    </w:p>
    <w:p w14:paraId="538C9E5C" w14:textId="77777777" w:rsidR="0034305B" w:rsidRPr="0034305B" w:rsidRDefault="0034305B" w:rsidP="0034305B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80" w:line="288" w:lineRule="auto"/>
        <w:jc w:val="both"/>
        <w:rPr>
          <w:rFonts w:ascii="Arial" w:hAnsi="Arial" w:cs="Arial"/>
          <w:sz w:val="24"/>
          <w:szCs w:val="24"/>
        </w:rPr>
      </w:pPr>
      <w:r w:rsidRPr="0034305B">
        <w:rPr>
          <w:rFonts w:ascii="Arial" w:hAnsi="Arial" w:cs="Arial"/>
          <w:sz w:val="24"/>
          <w:szCs w:val="24"/>
        </w:rPr>
        <w:t>Student is not engaged in learning at least 85% of a learning period (equivalent to not being engaged for three days of school out of a twenty-day learning period)</w:t>
      </w:r>
    </w:p>
    <w:p w14:paraId="54A4049D" w14:textId="77777777" w:rsidR="0034305B" w:rsidRPr="0034305B" w:rsidRDefault="0034305B" w:rsidP="0034305B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80" w:line="288" w:lineRule="auto"/>
        <w:jc w:val="both"/>
        <w:rPr>
          <w:rFonts w:ascii="Arial" w:hAnsi="Arial" w:cs="Arial"/>
          <w:sz w:val="24"/>
          <w:szCs w:val="24"/>
        </w:rPr>
      </w:pPr>
      <w:r w:rsidRPr="0034305B">
        <w:rPr>
          <w:rFonts w:ascii="Arial" w:hAnsi="Arial" w:cs="Arial"/>
          <w:sz w:val="24"/>
          <w:szCs w:val="24"/>
        </w:rPr>
        <w:t>Two or more missing assignments/Work Samples</w:t>
      </w:r>
    </w:p>
    <w:p w14:paraId="3351E908" w14:textId="77777777" w:rsidR="0034305B" w:rsidRPr="0034305B" w:rsidRDefault="0034305B" w:rsidP="0034305B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80" w:line="288" w:lineRule="auto"/>
        <w:jc w:val="both"/>
        <w:rPr>
          <w:rFonts w:ascii="Arial" w:hAnsi="Arial" w:cs="Arial"/>
          <w:sz w:val="24"/>
          <w:szCs w:val="24"/>
        </w:rPr>
      </w:pPr>
      <w:r w:rsidRPr="0034305B">
        <w:rPr>
          <w:rFonts w:ascii="Arial" w:hAnsi="Arial" w:cs="Arial"/>
          <w:sz w:val="24"/>
          <w:szCs w:val="24"/>
        </w:rPr>
        <w:t>One or more missing Student Activity Logs (Attendance Logs)</w:t>
      </w:r>
    </w:p>
    <w:p w14:paraId="6865A442" w14:textId="77777777" w:rsidR="0034305B" w:rsidRPr="0034305B" w:rsidRDefault="0034305B" w:rsidP="0034305B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80" w:line="288" w:lineRule="auto"/>
        <w:jc w:val="both"/>
        <w:rPr>
          <w:rFonts w:ascii="Arial" w:hAnsi="Arial" w:cs="Arial"/>
          <w:sz w:val="24"/>
          <w:szCs w:val="24"/>
        </w:rPr>
      </w:pPr>
      <w:r w:rsidRPr="0034305B">
        <w:rPr>
          <w:rFonts w:ascii="Arial" w:hAnsi="Arial" w:cs="Arial"/>
          <w:sz w:val="24"/>
          <w:szCs w:val="24"/>
        </w:rPr>
        <w:t>Two or more missed or unscheduled monthly learning period or other meetings</w:t>
      </w:r>
    </w:p>
    <w:p w14:paraId="1E5B5557" w14:textId="77777777" w:rsidR="0034305B" w:rsidRPr="0034305B" w:rsidRDefault="0034305B" w:rsidP="0034305B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80" w:line="288" w:lineRule="auto"/>
        <w:jc w:val="both"/>
        <w:rPr>
          <w:rFonts w:ascii="Arial" w:hAnsi="Arial" w:cs="Arial"/>
          <w:color w:val="FF0000"/>
          <w:sz w:val="24"/>
          <w:szCs w:val="24"/>
        </w:rPr>
      </w:pPr>
      <w:r w:rsidRPr="0034305B">
        <w:rPr>
          <w:rFonts w:ascii="Arial" w:hAnsi="Arial" w:cs="Arial"/>
          <w:sz w:val="24"/>
          <w:szCs w:val="24"/>
        </w:rPr>
        <w:t xml:space="preserve">Unable to contact parent/guardian </w:t>
      </w:r>
    </w:p>
    <w:p w14:paraId="30E5AA85" w14:textId="77777777" w:rsidR="0034305B" w:rsidRPr="0034305B" w:rsidRDefault="0034305B" w:rsidP="0034305B">
      <w:pPr>
        <w:jc w:val="both"/>
        <w:rPr>
          <w:rFonts w:ascii="Arial" w:hAnsi="Arial" w:cs="Arial"/>
        </w:rPr>
      </w:pPr>
    </w:p>
    <w:p w14:paraId="75CB87D4" w14:textId="77777777" w:rsidR="0034305B" w:rsidRPr="0034305B" w:rsidRDefault="0034305B" w:rsidP="0034305B">
      <w:pPr>
        <w:jc w:val="both"/>
        <w:rPr>
          <w:rFonts w:ascii="Arial" w:hAnsi="Arial" w:cs="Arial"/>
        </w:rPr>
      </w:pPr>
      <w:r w:rsidRPr="0034305B">
        <w:rPr>
          <w:rFonts w:ascii="Arial" w:hAnsi="Arial" w:cs="Arial"/>
        </w:rPr>
        <w:t>Please contact me to address the above concern(s)/issue(s) within five school days upon receipt of this letter.  If we are unable to work towards resolution together, the non-compliance process would need to continue.</w:t>
      </w:r>
    </w:p>
    <w:p w14:paraId="1C26D637" w14:textId="77777777" w:rsidR="0034305B" w:rsidRPr="0034305B" w:rsidRDefault="0034305B" w:rsidP="0034305B">
      <w:pPr>
        <w:jc w:val="both"/>
        <w:rPr>
          <w:rFonts w:ascii="Arial" w:hAnsi="Arial" w:cs="Arial"/>
        </w:rPr>
      </w:pPr>
    </w:p>
    <w:p w14:paraId="18F4BBBF" w14:textId="77777777" w:rsidR="0034305B" w:rsidRPr="0034305B" w:rsidRDefault="0034305B" w:rsidP="0034305B">
      <w:pPr>
        <w:jc w:val="both"/>
        <w:rPr>
          <w:rFonts w:ascii="Arial" w:hAnsi="Arial" w:cs="Arial"/>
        </w:rPr>
      </w:pPr>
      <w:r w:rsidRPr="0034305B">
        <w:rPr>
          <w:rFonts w:ascii="Arial" w:hAnsi="Arial" w:cs="Arial"/>
        </w:rPr>
        <w:t xml:space="preserve">I look forward to working together to create a plan of action and support to help your student succeed.  </w:t>
      </w:r>
    </w:p>
    <w:p w14:paraId="69E286CE" w14:textId="77777777" w:rsidR="0034305B" w:rsidRPr="0034305B" w:rsidRDefault="0034305B" w:rsidP="0034305B">
      <w:pPr>
        <w:jc w:val="both"/>
        <w:rPr>
          <w:rFonts w:ascii="Arial" w:hAnsi="Arial" w:cs="Arial"/>
        </w:rPr>
      </w:pPr>
    </w:p>
    <w:p w14:paraId="325A7237" w14:textId="77777777" w:rsidR="0034305B" w:rsidRPr="0034305B" w:rsidRDefault="0034305B" w:rsidP="0034305B">
      <w:pPr>
        <w:jc w:val="both"/>
        <w:rPr>
          <w:rFonts w:ascii="Arial" w:hAnsi="Arial" w:cs="Arial"/>
        </w:rPr>
      </w:pPr>
    </w:p>
    <w:p w14:paraId="52DC789A" w14:textId="77777777" w:rsidR="0034305B" w:rsidRPr="0034305B" w:rsidRDefault="0034305B" w:rsidP="0034305B">
      <w:pPr>
        <w:jc w:val="both"/>
        <w:rPr>
          <w:rFonts w:ascii="Arial" w:hAnsi="Arial" w:cs="Arial"/>
        </w:rPr>
      </w:pPr>
      <w:r w:rsidRPr="0034305B">
        <w:rPr>
          <w:rFonts w:ascii="Arial" w:hAnsi="Arial" w:cs="Arial"/>
        </w:rPr>
        <w:t>Sincerely,</w:t>
      </w:r>
    </w:p>
    <w:p w14:paraId="6F0B96DE" w14:textId="77777777" w:rsidR="0034305B" w:rsidRPr="0034305B" w:rsidRDefault="0034305B" w:rsidP="0034305B">
      <w:pPr>
        <w:rPr>
          <w:rFonts w:ascii="Arial" w:hAnsi="Arial" w:cs="Arial"/>
        </w:rPr>
      </w:pPr>
    </w:p>
    <w:p w14:paraId="2AA7A435" w14:textId="77777777" w:rsidR="0034305B" w:rsidRPr="0034305B" w:rsidRDefault="0034305B" w:rsidP="0034305B">
      <w:pPr>
        <w:rPr>
          <w:rFonts w:ascii="Arial" w:hAnsi="Arial" w:cs="Arial"/>
        </w:rPr>
      </w:pPr>
    </w:p>
    <w:p w14:paraId="7C534BE8" w14:textId="77777777" w:rsidR="0034305B" w:rsidRPr="0034305B" w:rsidRDefault="0034305B" w:rsidP="0034305B">
      <w:pPr>
        <w:rPr>
          <w:rFonts w:ascii="Arial" w:hAnsi="Arial" w:cs="Arial"/>
          <w:b/>
          <w:bCs/>
        </w:rPr>
      </w:pPr>
      <w:r w:rsidRPr="0034305B">
        <w:rPr>
          <w:rFonts w:ascii="Arial" w:hAnsi="Arial" w:cs="Arial"/>
          <w:b/>
          <w:bCs/>
        </w:rPr>
        <w:t>&lt; Insert Homeschool Teacher Signature &gt;</w:t>
      </w:r>
    </w:p>
    <w:p w14:paraId="487B81A8" w14:textId="22940E80" w:rsidR="00634CCD" w:rsidRPr="00EE7D92" w:rsidRDefault="00634CCD" w:rsidP="00EE7D92">
      <w:pPr>
        <w:rPr>
          <w:vertAlign w:val="subscript"/>
        </w:rPr>
      </w:pPr>
    </w:p>
    <w:sectPr w:rsidR="00634CCD" w:rsidRPr="00EE7D92" w:rsidSect="0034305B">
      <w:headerReference w:type="default" r:id="rId7"/>
      <w:footerReference w:type="default" r:id="rId8"/>
      <w:pgSz w:w="12240" w:h="15840"/>
      <w:pgMar w:top="1440" w:right="1440" w:bottom="1440" w:left="1440" w:header="14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CA450A" w14:textId="77777777" w:rsidR="00DD733B" w:rsidRDefault="00DD733B" w:rsidP="00634CCD">
      <w:r>
        <w:separator/>
      </w:r>
    </w:p>
  </w:endnote>
  <w:endnote w:type="continuationSeparator" w:id="0">
    <w:p w14:paraId="1BA61427" w14:textId="77777777" w:rsidR="00DD733B" w:rsidRDefault="00DD733B" w:rsidP="00634C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Medium">
    <w:charset w:val="B1"/>
    <w:family w:val="swiss"/>
    <w:pitch w:val="variable"/>
    <w:sig w:usb0="80000867" w:usb1="00000000" w:usb2="00000000" w:usb3="00000000" w:csb0="000001F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585B44" w14:textId="4236C6A5" w:rsidR="008E3B20" w:rsidRDefault="008E3B20">
    <w:pPr>
      <w:pStyle w:val="Footer"/>
    </w:pPr>
    <w:r>
      <w:rPr>
        <w:noProof/>
        <w:vertAlign w:val="subscript"/>
      </w:rPr>
      <w:drawing>
        <wp:anchor distT="0" distB="0" distL="114300" distR="114300" simplePos="0" relativeHeight="251660288" behindDoc="1" locked="0" layoutInCell="1" allowOverlap="1" wp14:anchorId="4A6F763E" wp14:editId="0A7A969A">
          <wp:simplePos x="0" y="0"/>
          <wp:positionH relativeFrom="margin">
            <wp:align>center</wp:align>
          </wp:positionH>
          <wp:positionV relativeFrom="paragraph">
            <wp:posOffset>-1196340</wp:posOffset>
          </wp:positionV>
          <wp:extent cx="8245260" cy="1832280"/>
          <wp:effectExtent l="0" t="0" r="381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etterhead Footer_Inspir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245260" cy="18322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F0D910" w14:textId="77777777" w:rsidR="00DD733B" w:rsidRDefault="00DD733B" w:rsidP="00634CCD">
      <w:r>
        <w:separator/>
      </w:r>
    </w:p>
  </w:footnote>
  <w:footnote w:type="continuationSeparator" w:id="0">
    <w:p w14:paraId="65AF0170" w14:textId="77777777" w:rsidR="00DD733B" w:rsidRDefault="00DD733B" w:rsidP="00634C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65257C" w14:textId="17C028B7" w:rsidR="00634CCD" w:rsidRPr="00346ED8" w:rsidRDefault="00436E1A" w:rsidP="005E104D">
    <w:pPr>
      <w:tabs>
        <w:tab w:val="left" w:pos="4220"/>
      </w:tabs>
      <w:rPr>
        <w:rFonts w:cs="Futura Medium"/>
        <w:b/>
        <w:sz w:val="22"/>
        <w:szCs w:val="22"/>
      </w:rPr>
    </w:pPr>
    <w:r w:rsidRPr="00346ED8">
      <w:rPr>
        <w:noProof/>
        <w:sz w:val="22"/>
        <w:szCs w:val="22"/>
      </w:rPr>
      <w:drawing>
        <wp:anchor distT="0" distB="0" distL="114300" distR="114300" simplePos="0" relativeHeight="251658240" behindDoc="0" locked="0" layoutInCell="1" allowOverlap="1" wp14:anchorId="34DCF76C" wp14:editId="241F6BC9">
          <wp:simplePos x="0" y="0"/>
          <wp:positionH relativeFrom="column">
            <wp:posOffset>-180340</wp:posOffset>
          </wp:positionH>
          <wp:positionV relativeFrom="paragraph">
            <wp:posOffset>116840</wp:posOffset>
          </wp:positionV>
          <wp:extent cx="1940560" cy="823595"/>
          <wp:effectExtent l="25400" t="25400" r="15240" b="1460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Users/conniefan/Desktop/Inspire/Inspire Logo/FINALinspire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940560" cy="823595"/>
                  </a:xfrm>
                  <a:prstGeom prst="rect">
                    <a:avLst/>
                  </a:prstGeom>
                  <a:noFill/>
                  <a:ln w="9525" cap="flat" cmpd="sng" algn="ctr">
                    <a:solidFill>
                      <a:sysClr val="window" lastClr="FFFFFF"/>
                    </a:solidFill>
                    <a:prstDash val="solid"/>
                    <a:round/>
                    <a:headEnd type="none" w="med" len="med"/>
                    <a:tailEnd type="none" w="med" len="med"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13BD2EF" w14:textId="44374789" w:rsidR="00C65C77" w:rsidRPr="00346ED8" w:rsidRDefault="00C65C77" w:rsidP="002E31F6">
    <w:pPr>
      <w:jc w:val="right"/>
      <w:rPr>
        <w:rFonts w:cs="Futura Medium"/>
        <w:b/>
        <w:sz w:val="22"/>
        <w:szCs w:val="22"/>
      </w:rPr>
    </w:pPr>
  </w:p>
  <w:p w14:paraId="1829A9B4" w14:textId="46CF5899" w:rsidR="00F409B9" w:rsidRPr="00F409B9" w:rsidRDefault="00436E1A" w:rsidP="00346ED8">
    <w:pPr>
      <w:jc w:val="right"/>
      <w:rPr>
        <w:rFonts w:eastAsia="Times New Roman" w:cs="Times New Roman"/>
        <w:b/>
        <w:sz w:val="32"/>
        <w:szCs w:val="32"/>
      </w:rPr>
    </w:pPr>
    <w:r>
      <w:rPr>
        <w:rFonts w:eastAsia="Times New Roman" w:cs="Times New Roman"/>
        <w:b/>
        <w:color w:val="444444"/>
        <w:sz w:val="32"/>
        <w:szCs w:val="32"/>
      </w:rPr>
      <w:t xml:space="preserve">The Cottonwood </w:t>
    </w:r>
    <w:r w:rsidR="00346ED8" w:rsidRPr="00346ED8">
      <w:rPr>
        <w:rFonts w:eastAsia="Times New Roman" w:cs="Times New Roman"/>
        <w:b/>
        <w:color w:val="444444"/>
        <w:sz w:val="32"/>
        <w:szCs w:val="32"/>
      </w:rPr>
      <w:t>School </w:t>
    </w:r>
  </w:p>
  <w:p w14:paraId="54600E95" w14:textId="6E5F2E6F" w:rsidR="00346ED8" w:rsidRPr="00346ED8" w:rsidRDefault="00436E1A" w:rsidP="00346ED8">
    <w:pPr>
      <w:jc w:val="right"/>
      <w:rPr>
        <w:rFonts w:eastAsia="Times New Roman" w:cs="Times New Roman"/>
        <w:sz w:val="22"/>
        <w:szCs w:val="22"/>
      </w:rPr>
    </w:pPr>
    <w:r>
      <w:rPr>
        <w:rFonts w:eastAsia="Times New Roman" w:cs="Times New Roman"/>
        <w:color w:val="444444"/>
        <w:sz w:val="22"/>
        <w:szCs w:val="22"/>
      </w:rPr>
      <w:t>70</w:t>
    </w:r>
    <w:r w:rsidR="00AB3A76">
      <w:rPr>
        <w:rFonts w:eastAsia="Times New Roman" w:cs="Times New Roman"/>
        <w:color w:val="444444"/>
        <w:sz w:val="22"/>
        <w:szCs w:val="22"/>
      </w:rPr>
      <w:t>0</w:t>
    </w:r>
    <w:r>
      <w:rPr>
        <w:rFonts w:eastAsia="Times New Roman" w:cs="Times New Roman"/>
        <w:color w:val="444444"/>
        <w:sz w:val="22"/>
        <w:szCs w:val="22"/>
      </w:rPr>
      <w:t xml:space="preserve">6 </w:t>
    </w:r>
    <w:proofErr w:type="spellStart"/>
    <w:r>
      <w:rPr>
        <w:rFonts w:eastAsia="Times New Roman" w:cs="Times New Roman"/>
        <w:color w:val="444444"/>
        <w:sz w:val="22"/>
        <w:szCs w:val="22"/>
      </w:rPr>
      <w:t>Rossmore</w:t>
    </w:r>
    <w:proofErr w:type="spellEnd"/>
    <w:r>
      <w:rPr>
        <w:rFonts w:eastAsia="Times New Roman" w:cs="Times New Roman"/>
        <w:color w:val="444444"/>
        <w:sz w:val="22"/>
        <w:szCs w:val="22"/>
      </w:rPr>
      <w:t xml:space="preserve"> Lane</w:t>
    </w:r>
    <w:r w:rsidR="00346ED8" w:rsidRPr="00346ED8">
      <w:rPr>
        <w:rFonts w:eastAsia="Times New Roman" w:cs="Times New Roman"/>
        <w:color w:val="444444"/>
        <w:sz w:val="22"/>
        <w:szCs w:val="22"/>
      </w:rPr>
      <w:t>, El Dorado Hills, CA 95762</w:t>
    </w:r>
  </w:p>
  <w:p w14:paraId="729E550D" w14:textId="26A01BD4" w:rsidR="00346ED8" w:rsidRPr="00346ED8" w:rsidRDefault="00346ED8" w:rsidP="00346ED8">
    <w:pPr>
      <w:jc w:val="right"/>
      <w:rPr>
        <w:rFonts w:eastAsia="Times New Roman" w:cs="Times New Roman"/>
        <w:sz w:val="22"/>
        <w:szCs w:val="22"/>
      </w:rPr>
    </w:pPr>
    <w:r w:rsidRPr="00346ED8">
      <w:rPr>
        <w:rFonts w:eastAsia="Times New Roman" w:cs="Times New Roman"/>
        <w:color w:val="444444"/>
        <w:sz w:val="22"/>
        <w:szCs w:val="22"/>
      </w:rPr>
      <w:t>Phone (</w:t>
    </w:r>
    <w:r w:rsidR="00436E1A">
      <w:rPr>
        <w:rFonts w:eastAsia="Times New Roman" w:cs="Times New Roman"/>
        <w:color w:val="444444"/>
        <w:sz w:val="22"/>
        <w:szCs w:val="22"/>
      </w:rPr>
      <w:t>530) 285-2578</w:t>
    </w:r>
    <w:r w:rsidRPr="00346ED8">
      <w:rPr>
        <w:rFonts w:eastAsia="Times New Roman" w:cs="Times New Roman"/>
        <w:color w:val="444444"/>
        <w:sz w:val="22"/>
        <w:szCs w:val="22"/>
      </w:rPr>
      <w:t>| Fax (</w:t>
    </w:r>
    <w:r w:rsidR="00436E1A">
      <w:rPr>
        <w:rFonts w:eastAsia="Times New Roman" w:cs="Times New Roman"/>
        <w:color w:val="444444"/>
        <w:sz w:val="22"/>
        <w:szCs w:val="22"/>
      </w:rPr>
      <w:t>530) 285-2580</w:t>
    </w:r>
  </w:p>
  <w:p w14:paraId="7F5951CE" w14:textId="288999E4" w:rsidR="00C65C77" w:rsidRPr="00346ED8" w:rsidRDefault="00C65C77" w:rsidP="00C65C77">
    <w:pPr>
      <w:jc w:val="right"/>
      <w:rPr>
        <w:rFonts w:eastAsia="Times New Roman" w:cs="Times New Roman"/>
        <w:sz w:val="22"/>
        <w:szCs w:val="22"/>
      </w:rPr>
    </w:pPr>
  </w:p>
  <w:p w14:paraId="187F2149" w14:textId="77777777" w:rsidR="005E104D" w:rsidRPr="00346ED8" w:rsidRDefault="005E104D" w:rsidP="00346ED8">
    <w:pPr>
      <w:pStyle w:val="Header"/>
      <w:rPr>
        <w:rFonts w:cs="Futura Medium"/>
        <w:sz w:val="22"/>
        <w:szCs w:val="22"/>
      </w:rPr>
    </w:pPr>
  </w:p>
  <w:p w14:paraId="602CB24D" w14:textId="04A0F447" w:rsidR="005E104D" w:rsidRPr="00346ED8" w:rsidRDefault="005E104D" w:rsidP="00634CCD">
    <w:pPr>
      <w:pStyle w:val="Header"/>
      <w:jc w:val="right"/>
      <w:rPr>
        <w:rFonts w:cs="Futura Medium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F974E84"/>
    <w:multiLevelType w:val="hybridMultilevel"/>
    <w:tmpl w:val="A93E439A"/>
    <w:lvl w:ilvl="0" w:tplc="EF3C655A">
      <w:start w:val="1"/>
      <w:numFmt w:val="bullet"/>
      <w:lvlText w:val="□"/>
      <w:lvlJc w:val="left"/>
      <w:pPr>
        <w:ind w:left="720" w:hanging="360"/>
      </w:pPr>
      <w:rPr>
        <w:rFonts w:ascii="Sylfaen" w:hAnsi="Sylfae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MjczNzU1NDY0MTRQ0lEKTi0uzszPAykwrAUAsAQlRiwAAAA="/>
  </w:docVars>
  <w:rsids>
    <w:rsidRoot w:val="00634CCD"/>
    <w:rsid w:val="00295669"/>
    <w:rsid w:val="002E31F6"/>
    <w:rsid w:val="0034305B"/>
    <w:rsid w:val="00346ED8"/>
    <w:rsid w:val="00436E1A"/>
    <w:rsid w:val="00470CC7"/>
    <w:rsid w:val="005E104D"/>
    <w:rsid w:val="00634CCD"/>
    <w:rsid w:val="006658F5"/>
    <w:rsid w:val="00671261"/>
    <w:rsid w:val="007713AF"/>
    <w:rsid w:val="008239F4"/>
    <w:rsid w:val="008E3B20"/>
    <w:rsid w:val="00971438"/>
    <w:rsid w:val="00AB1C25"/>
    <w:rsid w:val="00AB3A76"/>
    <w:rsid w:val="00B0142D"/>
    <w:rsid w:val="00C65C77"/>
    <w:rsid w:val="00DD733B"/>
    <w:rsid w:val="00EE7D92"/>
    <w:rsid w:val="00F40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6D881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4CC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4CC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4CC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4C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4CCD"/>
  </w:style>
  <w:style w:type="paragraph" w:styleId="Footer">
    <w:name w:val="footer"/>
    <w:basedOn w:val="Normal"/>
    <w:link w:val="FooterChar"/>
    <w:uiPriority w:val="99"/>
    <w:unhideWhenUsed/>
    <w:rsid w:val="00634CC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4CCD"/>
  </w:style>
  <w:style w:type="character" w:customStyle="1" w:styleId="Heading1Char">
    <w:name w:val="Heading 1 Char"/>
    <w:basedOn w:val="DefaultParagraphFont"/>
    <w:link w:val="Heading1"/>
    <w:uiPriority w:val="9"/>
    <w:rsid w:val="00634CC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34CC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34CCD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634CC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34C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semiHidden/>
    <w:unhideWhenUsed/>
    <w:rsid w:val="00F409B9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F409B9"/>
    <w:rPr>
      <w:b/>
      <w:bCs/>
    </w:rPr>
  </w:style>
  <w:style w:type="paragraph" w:styleId="ListParagraph">
    <w:name w:val="List Paragraph"/>
    <w:basedOn w:val="Normal"/>
    <w:uiPriority w:val="34"/>
    <w:qFormat/>
    <w:rsid w:val="0034305B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68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3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2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9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0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0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4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6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8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0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7</Words>
  <Characters>9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tephanie Perez</cp:lastModifiedBy>
  <cp:revision>2</cp:revision>
  <dcterms:created xsi:type="dcterms:W3CDTF">2020-07-14T19:16:00Z</dcterms:created>
  <dcterms:modified xsi:type="dcterms:W3CDTF">2020-07-14T19:16:00Z</dcterms:modified>
</cp:coreProperties>
</file>